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623860">
        <w:rPr>
          <w:rFonts w:ascii="Algerian" w:hAnsi="Algerian"/>
          <w:color w:val="C00000"/>
          <w:sz w:val="32"/>
          <w:szCs w:val="32"/>
        </w:rPr>
        <w:t>3 October 2018</w:t>
      </w:r>
    </w:p>
    <w:p w:rsidR="00C44395" w:rsidRPr="00971F8E" w:rsidRDefault="003F66DD" w:rsidP="00EE714A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  <w:vertAlign w:val="subscript"/>
        </w:rPr>
      </w:pPr>
      <w:r>
        <w:rPr>
          <w:noProof/>
        </w:rPr>
        <w:drawing>
          <wp:inline distT="0" distB="0" distL="0" distR="0" wp14:anchorId="4D007924" wp14:editId="30369401">
            <wp:extent cx="3342546" cy="2162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51567" cy="216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860" w:rsidRPr="00971F8E" w:rsidRDefault="00623860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Complete the proof of the Nested Intervals Theorem.   </w:t>
      </w:r>
    </w:p>
    <w:p w:rsidR="005D449C" w:rsidRPr="00971F8E" w:rsidRDefault="00623860" w:rsidP="006238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Show that, for </w:t>
      </w:r>
      <w:r w:rsidR="005D449C"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any </w:t>
      </w:r>
      <m:oMath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>α</m:t>
        </m:r>
        <m:r>
          <m:rPr>
            <m:scr m:val="double-struck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∈ R,  </m:t>
        </m:r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there exists a sequence of nested intervals having intersectio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α</m:t>
            </m:r>
          </m:e>
        </m:d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>.</m:t>
        </m:r>
      </m:oMath>
    </w:p>
    <w:p w:rsidR="005D449C" w:rsidRPr="00971F8E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Example. 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=0, and for n≥1, let 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>=1-</m:t>
        </m:r>
        <m:f>
          <m:fPr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3</m:t>
            </m:r>
          </m:den>
        </m:f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4</m:t>
            </m:r>
          </m:den>
        </m:f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>+…+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-1)</m:t>
            </m:r>
          </m:e>
          <m:sup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n-1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  <m:t>n</m:t>
            </m:r>
          </m:den>
        </m:f>
      </m:oMath>
    </w:p>
    <w:p w:rsidR="005D449C" w:rsidRPr="00971F8E" w:rsidRDefault="005D449C" w:rsidP="005D449C">
      <w:pPr>
        <w:spacing w:after="0" w:line="240" w:lineRule="auto"/>
        <w:ind w:firstLine="360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Using the nested interval theorem, prove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converges.</m:t>
        </m:r>
      </m:oMath>
    </w:p>
    <w:p w:rsidR="005D449C" w:rsidRPr="00971F8E" w:rsidRDefault="005D449C" w:rsidP="005D449C">
      <w:pPr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856A8E" w:rsidRPr="00971F8E" w:rsidRDefault="005D449C" w:rsidP="00856A8E">
      <w:pPr>
        <w:pStyle w:val="ListParagraph"/>
        <w:numPr>
          <w:ilvl w:val="0"/>
          <w:numId w:val="1"/>
        </w:numPr>
        <w:spacing w:after="0" w:line="240" w:lineRule="auto"/>
        <w:ind w:left="547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</w:t>
      </w:r>
      <w:r w:rsidR="00856A8E"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Definition:  K is a </w:t>
      </w:r>
      <w:r w:rsidR="00856A8E" w:rsidRPr="00971F8E">
        <w:rPr>
          <w:rFonts w:ascii="Times New Roman" w:eastAsiaTheme="minorEastAsia" w:hAnsi="Times New Roman" w:cs="Times New Roman"/>
          <w:b/>
          <w:i/>
          <w:color w:val="C00000"/>
          <w:sz w:val="24"/>
          <w:szCs w:val="24"/>
        </w:rPr>
        <w:t>cluster point</w:t>
      </w:r>
      <w:r w:rsidR="00856A8E"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</m:t>
        </m:r>
      </m:oMath>
      <w:r w:rsidR="00856A8E"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means that, for all </w:t>
      </w:r>
      <w:r w:rsidR="00856A8E" w:rsidRPr="00971F8E">
        <w:rPr>
          <w:rFonts w:ascii="Symbol" w:eastAsiaTheme="minorEastAsia" w:hAnsi="Symbol" w:cs="Times New Roman"/>
          <w:color w:val="C00000"/>
          <w:sz w:val="24"/>
          <w:szCs w:val="24"/>
        </w:rPr>
        <w:t></w:t>
      </w:r>
      <w:r w:rsidR="00856A8E"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&gt; 0, there exist infinitely many </w:t>
      </w:r>
      <w:r w:rsidR="00856A8E" w:rsidRPr="00971F8E">
        <w:rPr>
          <w:rFonts w:ascii="Times New Roman" w:eastAsiaTheme="minorEastAsia" w:hAnsi="Times New Roman" w:cs="Times New Roman"/>
          <w:i/>
          <w:color w:val="C00000"/>
          <w:sz w:val="24"/>
          <w:szCs w:val="24"/>
        </w:rPr>
        <w:t>n</w:t>
      </w:r>
      <w:r w:rsidR="00856A8E"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for which </w:t>
      </w:r>
    </w:p>
    <w:p w:rsidR="005D449C" w:rsidRPr="00971F8E" w:rsidRDefault="00856A8E" w:rsidP="00856A8E">
      <w:pPr>
        <w:pStyle w:val="ListParagraph"/>
        <w:spacing w:after="0" w:line="240" w:lineRule="auto"/>
        <w:ind w:left="360" w:firstLine="360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|a</w:t>
      </w: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  <w:vertAlign w:val="subscript"/>
        </w:rPr>
        <w:t>n</w:t>
      </w: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– K| &lt; </w:t>
      </w:r>
      <w:r w:rsidRPr="00971F8E">
        <w:rPr>
          <w:rFonts w:ascii="Symbol" w:eastAsiaTheme="minorEastAsia" w:hAnsi="Symbol" w:cs="Times New Roman"/>
          <w:color w:val="C00000"/>
          <w:sz w:val="24"/>
          <w:szCs w:val="24"/>
        </w:rPr>
        <w:t></w:t>
      </w:r>
      <w:r w:rsidRPr="00971F8E">
        <w:rPr>
          <w:rFonts w:ascii="Symbol" w:eastAsiaTheme="minorEastAsia" w:hAnsi="Symbol" w:cs="Times New Roman"/>
          <w:color w:val="C00000"/>
          <w:sz w:val="24"/>
          <w:szCs w:val="24"/>
        </w:rPr>
        <w:t></w:t>
      </w:r>
    </w:p>
    <w:p w:rsidR="005D449C" w:rsidRPr="00971F8E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5D449C" w:rsidRPr="00971F8E" w:rsidRDefault="005D449C" w:rsidP="00856A8E">
      <w:pPr>
        <w:pStyle w:val="ListParagraph"/>
        <w:numPr>
          <w:ilvl w:val="0"/>
          <w:numId w:val="1"/>
        </w:numPr>
        <w:spacing w:after="240" w:line="360" w:lineRule="auto"/>
        <w:ind w:left="547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Find any (and all) cluster points for each of the following sequences:</w:t>
      </w:r>
    </w:p>
    <w:p w:rsidR="005D449C" w:rsidRPr="00971F8E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(a)    ½, 1/3, ¼, 1/</w:t>
      </w: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5, …</w:t>
      </w:r>
      <w:proofErr w:type="gramEnd"/>
    </w:p>
    <w:p w:rsidR="005D449C" w:rsidRPr="00971F8E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(b)    1, 2, 3, 4, </w:t>
      </w: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5, …</w:t>
      </w:r>
      <w:proofErr w:type="gramEnd"/>
    </w:p>
    <w:p w:rsidR="005D449C" w:rsidRPr="00971F8E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(c)     1, 0, 1, 0, 1, </w:t>
      </w: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0, …</w:t>
      </w:r>
      <w:proofErr w:type="gramEnd"/>
    </w:p>
    <w:p w:rsidR="005D449C" w:rsidRPr="00971F8E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(d)      1, 1, 2, 1, 2, 3, 1, 2, 3, 4, 1, 2, 3, 4, </w:t>
      </w: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5, …</w:t>
      </w:r>
      <w:proofErr w:type="gramEnd"/>
    </w:p>
    <w:p w:rsidR="0065467B" w:rsidRPr="00971F8E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(e)    </w:t>
      </w:r>
      <w:r w:rsidR="00272D46"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 </w:t>
      </w: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2, 3, 5, 7, 11, </w:t>
      </w: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13, …</w:t>
      </w:r>
      <w:proofErr w:type="gramEnd"/>
      <w:r w:rsidR="000F0F23" w:rsidRPr="00971F8E">
        <w:rPr>
          <w:noProof/>
          <w:color w:val="C00000"/>
          <w:sz w:val="24"/>
          <w:szCs w:val="24"/>
        </w:rPr>
        <w:t xml:space="preserve"> </w:t>
      </w:r>
    </w:p>
    <w:p w:rsidR="000F0F23" w:rsidRPr="00971F8E" w:rsidRDefault="000F0F23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573CE" w:rsidRPr="00971F8E" w:rsidRDefault="00623860" w:rsidP="0062386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Prove the Cluster Point Theorem:  A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has a cluster point, K, if and only if there exists a subsequenc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that converges to K.</w:t>
      </w:r>
    </w:p>
    <w:p w:rsidR="00623860" w:rsidRPr="00971F8E" w:rsidRDefault="00623860" w:rsidP="0062386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Prove the Bolzano-</w:t>
      </w:r>
      <w:proofErr w:type="spell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Weierstrass</w:t>
      </w:r>
      <w:proofErr w:type="spellEnd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Theorem:   A bounded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has a convegent subsequence.</m:t>
        </m:r>
      </m:oMath>
    </w:p>
    <w:p w:rsidR="004573CE" w:rsidRPr="00971F8E" w:rsidRDefault="004573CE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573CE" w:rsidRPr="00971F8E" w:rsidRDefault="005D7781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Exercises:</w:t>
      </w:r>
    </w:p>
    <w:p w:rsidR="005D7781" w:rsidRPr="00971F8E" w:rsidRDefault="005D7781" w:rsidP="003F66DD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Give an example of each of the following or argue that no such example exists:</w:t>
      </w:r>
    </w:p>
    <w:p w:rsidR="005D7781" w:rsidRPr="00971F8E" w:rsidRDefault="005D7781" w:rsidP="005D7781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8D5764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A sequence that has a subsequence that is bounded but contains no subsequence that converges</w:t>
      </w: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.</w:t>
      </w:r>
    </w:p>
    <w:p w:rsidR="005D7781" w:rsidRPr="00971F8E" w:rsidRDefault="005D7781" w:rsidP="005D7781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A sequence that does not contain </w:t>
      </w: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0</w:t>
      </w:r>
      <w:proofErr w:type="gramEnd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or 1 as a term but contains subsequences converging to each of these two values.</w:t>
      </w:r>
    </w:p>
    <w:p w:rsidR="003F66DD" w:rsidRPr="003F66DD" w:rsidRDefault="005D7781" w:rsidP="003F66DD">
      <w:pPr>
        <w:pStyle w:val="ListParagraph"/>
        <w:numPr>
          <w:ilvl w:val="0"/>
          <w:numId w:val="10"/>
        </w:numPr>
        <w:spacing w:after="0" w:line="360" w:lineRule="auto"/>
        <w:ind w:left="1109" w:right="-576" w:hanging="389"/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</w:pPr>
      <w:r w:rsidRPr="003F66DD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 xml:space="preserve">A sequence that contains subsequences converging to every point in the infinite set </w:t>
      </w:r>
    </w:p>
    <w:p w:rsidR="005D7781" w:rsidRPr="00971F8E" w:rsidRDefault="005D7781" w:rsidP="003F66DD">
      <w:pPr>
        <w:pStyle w:val="ListParagraph"/>
        <w:spacing w:after="0" w:line="360" w:lineRule="auto"/>
        <w:ind w:left="1109" w:right="-576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3F66DD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{</w:t>
      </w:r>
      <w:r w:rsidR="003F66DD" w:rsidRPr="003F66DD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1/2</w:t>
      </w:r>
      <w:r w:rsidRPr="003F66DD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, 1/3, ¼, 1/5, …}</w:t>
      </w:r>
      <w:r w:rsidR="003F66DD">
        <w:rPr>
          <w:rFonts w:ascii="Times New Roman" w:eastAsiaTheme="minorEastAsia" w:hAnsi="Times New Roman" w:cs="Times New Roman"/>
          <w:color w:val="C00000"/>
          <w:sz w:val="24"/>
          <w:szCs w:val="24"/>
        </w:rPr>
        <w:t>.</w:t>
      </w:r>
    </w:p>
    <w:p w:rsidR="003F66DD" w:rsidRDefault="005D7781" w:rsidP="00CA5E44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A sequence that contains subsequences converging to every point in the infinite set </w:t>
      </w:r>
    </w:p>
    <w:p w:rsidR="005D7781" w:rsidRPr="00971F8E" w:rsidRDefault="005D7781" w:rsidP="003F66DD">
      <w:pPr>
        <w:pStyle w:val="ListParagraph"/>
        <w:spacing w:after="0" w:line="360" w:lineRule="auto"/>
        <w:ind w:left="1110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{</w:t>
      </w:r>
      <w:r w:rsidR="00CA5E44"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1, </w:t>
      </w: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1/2, 1/3, ¼, 1/</w:t>
      </w: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5, …}</w:t>
      </w:r>
      <w:proofErr w:type="gramEnd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, and no </w:t>
      </w:r>
      <w:r w:rsidRPr="008D5764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subse</w:t>
      </w:r>
      <w:r w:rsidR="008D5764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q</w:t>
      </w:r>
      <w:r w:rsidRPr="008D5764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uences</w:t>
      </w: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converging to points outside of this set.</w:t>
      </w:r>
    </w:p>
    <w:p w:rsidR="00CA5E44" w:rsidRPr="00971F8E" w:rsidRDefault="00CA5E44" w:rsidP="00CA5E44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lastRenderedPageBreak/>
        <w:t xml:space="preserve">Decide whether each of the following statements </w:t>
      </w:r>
      <w:r w:rsidR="008D5764">
        <w:rPr>
          <w:rFonts w:ascii="Times New Roman" w:eastAsiaTheme="minorEastAsia" w:hAnsi="Times New Roman" w:cs="Times New Roman"/>
          <w:color w:val="C00000"/>
          <w:sz w:val="24"/>
          <w:szCs w:val="24"/>
        </w:rPr>
        <w:t>is</w:t>
      </w: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</w:t>
      </w: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True</w:t>
      </w:r>
      <w:proofErr w:type="gramEnd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or False.  Provide either a brief justification or a counterexample.  </w:t>
      </w:r>
    </w:p>
    <w:p w:rsidR="00CA5E44" w:rsidRPr="00971F8E" w:rsidRDefault="00CA5E44" w:rsidP="00CA5E44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If every proper </w:t>
      </w:r>
      <w:r w:rsidRPr="008D5764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subse</w:t>
      </w:r>
      <w:r w:rsidR="008D5764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q</w:t>
      </w:r>
      <w:r w:rsidRPr="008D5764">
        <w:rPr>
          <w:rFonts w:ascii="Times New Roman" w:eastAsiaTheme="minorEastAsia" w:hAnsi="Times New Roman" w:cs="Times New Roman"/>
          <w:noProof/>
          <w:color w:val="C00000"/>
          <w:sz w:val="24"/>
          <w:szCs w:val="24"/>
        </w:rPr>
        <w:t>uence</w:t>
      </w: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converges, the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C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converges as well.</w:t>
      </w:r>
    </w:p>
    <w:p w:rsidR="00CA5E44" w:rsidRPr="00971F8E" w:rsidRDefault="00CA5E44" w:rsidP="00CA5E44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contains a divergent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subse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q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uence</m:t>
        </m:r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, the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diverges.</m:t>
        </m:r>
      </m:oMath>
    </w:p>
    <w:p w:rsidR="00CA5E44" w:rsidRPr="00971F8E" w:rsidRDefault="00CA5E44" w:rsidP="00CA5E44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i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s</m:t>
        </m:r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b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ounded</m:t>
        </m:r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and diverges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, then</m:t>
        </m:r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there exist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two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C00000"/>
            <w:sz w:val="24"/>
            <w:szCs w:val="24"/>
          </w:rPr>
          <m:t>subsequences</m:t>
        </m:r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of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that converge</m:t>
        </m:r>
      </m:oMath>
    </w:p>
    <w:p w:rsidR="006C210A" w:rsidRPr="00971F8E" w:rsidRDefault="006C210A" w:rsidP="006C210A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proofErr w:type="gramStart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>to</w:t>
      </w:r>
      <w:proofErr w:type="gramEnd"/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different limits.</w:t>
      </w:r>
    </w:p>
    <w:p w:rsidR="006C210A" w:rsidRPr="00971F8E" w:rsidRDefault="006C210A" w:rsidP="006C210A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 w:rsidRPr="00971F8E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is monotone and contains a convergent subsequence, the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color w:val="C0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C00000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color w:val="C00000"/>
            <w:sz w:val="24"/>
            <w:szCs w:val="24"/>
          </w:rPr>
          <m:t xml:space="preserve"> converges.</m:t>
        </m:r>
      </m:oMath>
    </w:p>
    <w:p w:rsidR="006C210A" w:rsidRPr="00971F8E" w:rsidRDefault="008D5764" w:rsidP="006C210A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</w:t>
      </w:r>
    </w:p>
    <w:p w:rsidR="004573CE" w:rsidRDefault="000D0015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 </w:t>
      </w:r>
    </w:p>
    <w:p w:rsidR="000D0015" w:rsidRDefault="000D0015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0D0015" w:rsidRDefault="000D0015" w:rsidP="000D0015">
      <w:pPr>
        <w:spacing w:after="0" w:line="36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40CC17AA" wp14:editId="5C3F5069">
            <wp:extent cx="5905500" cy="5314950"/>
            <wp:effectExtent l="0" t="0" r="0" b="0"/>
            <wp:docPr id="3" name="Picture 3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0015" w:rsidRDefault="00C505F5" w:rsidP="000D0015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hyperlink r:id="rId9" w:history="1">
        <w:r w:rsidRPr="00E562D6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https://people.maths.ox.ac.uk/macdonald/errh/101_analysis_bedtime_</w:t>
        </w:r>
        <w:bookmarkStart w:id="0" w:name="_GoBack"/>
        <w:bookmarkEnd w:id="0"/>
        <w:r w:rsidRPr="00E562D6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s</w:t>
        </w:r>
        <w:r w:rsidRPr="00E562D6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>tories_(epsilon_red_riding_hood).pdf</w:t>
        </w:r>
      </w:hyperlink>
    </w:p>
    <w:p w:rsidR="00C505F5" w:rsidRDefault="00C505F5" w:rsidP="000D0015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0D0015" w:rsidRDefault="000D0015" w:rsidP="000D0015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0D0015" w:rsidRDefault="000D0015" w:rsidP="000D0015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0D0015" w:rsidRPr="00971F8E" w:rsidRDefault="000D0015" w:rsidP="000D0015">
      <w:pPr>
        <w:spacing w:after="0" w:line="36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sectPr w:rsidR="000D0015" w:rsidRPr="00971F8E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021F4"/>
    <w:multiLevelType w:val="hybridMultilevel"/>
    <w:tmpl w:val="9564AC36"/>
    <w:lvl w:ilvl="0" w:tplc="CCE85D2A">
      <w:start w:val="1"/>
      <w:numFmt w:val="low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4E4CBD"/>
    <w:multiLevelType w:val="hybridMultilevel"/>
    <w:tmpl w:val="90F6A232"/>
    <w:lvl w:ilvl="0" w:tplc="3C32CDB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3C63E3"/>
    <w:multiLevelType w:val="hybridMultilevel"/>
    <w:tmpl w:val="4906F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2"/>
  </w:num>
  <w:num w:numId="5">
    <w:abstractNumId w:val="10"/>
  </w:num>
  <w:num w:numId="6">
    <w:abstractNumId w:val="9"/>
  </w:num>
  <w:num w:numId="7">
    <w:abstractNumId w:val="4"/>
  </w:num>
  <w:num w:numId="8">
    <w:abstractNumId w:val="8"/>
  </w:num>
  <w:num w:numId="9">
    <w:abstractNumId w:val="6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mwqAUAK0m3pCwAAAA="/>
  </w:docVars>
  <w:rsids>
    <w:rsidRoot w:val="00117682"/>
    <w:rsid w:val="000374FD"/>
    <w:rsid w:val="0004152B"/>
    <w:rsid w:val="00073BDE"/>
    <w:rsid w:val="000C10A6"/>
    <w:rsid w:val="000D0015"/>
    <w:rsid w:val="000F0F23"/>
    <w:rsid w:val="00103588"/>
    <w:rsid w:val="00117682"/>
    <w:rsid w:val="00131467"/>
    <w:rsid w:val="001361AF"/>
    <w:rsid w:val="001429AE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036E"/>
    <w:rsid w:val="002644D0"/>
    <w:rsid w:val="00272D46"/>
    <w:rsid w:val="00292949"/>
    <w:rsid w:val="00295561"/>
    <w:rsid w:val="002956E3"/>
    <w:rsid w:val="002A2E85"/>
    <w:rsid w:val="002B4A91"/>
    <w:rsid w:val="002C6200"/>
    <w:rsid w:val="002D5AFA"/>
    <w:rsid w:val="002E371F"/>
    <w:rsid w:val="00316635"/>
    <w:rsid w:val="00321B37"/>
    <w:rsid w:val="00330909"/>
    <w:rsid w:val="003852C4"/>
    <w:rsid w:val="00393F15"/>
    <w:rsid w:val="003C213D"/>
    <w:rsid w:val="003E46C9"/>
    <w:rsid w:val="003F3F2E"/>
    <w:rsid w:val="003F66DD"/>
    <w:rsid w:val="004049D7"/>
    <w:rsid w:val="004075BA"/>
    <w:rsid w:val="004207F3"/>
    <w:rsid w:val="004361C8"/>
    <w:rsid w:val="004573CE"/>
    <w:rsid w:val="00465B15"/>
    <w:rsid w:val="004676D5"/>
    <w:rsid w:val="00471DA5"/>
    <w:rsid w:val="00483EAC"/>
    <w:rsid w:val="004B2396"/>
    <w:rsid w:val="004C3446"/>
    <w:rsid w:val="004F29F2"/>
    <w:rsid w:val="0051759D"/>
    <w:rsid w:val="0052078E"/>
    <w:rsid w:val="005314EE"/>
    <w:rsid w:val="005455B9"/>
    <w:rsid w:val="0055532D"/>
    <w:rsid w:val="0057672E"/>
    <w:rsid w:val="005D449C"/>
    <w:rsid w:val="005D7781"/>
    <w:rsid w:val="005E4745"/>
    <w:rsid w:val="005F1D76"/>
    <w:rsid w:val="00623860"/>
    <w:rsid w:val="0065467B"/>
    <w:rsid w:val="00674DCC"/>
    <w:rsid w:val="006758DB"/>
    <w:rsid w:val="00675A37"/>
    <w:rsid w:val="00681E5A"/>
    <w:rsid w:val="00681E82"/>
    <w:rsid w:val="00690895"/>
    <w:rsid w:val="006A3FF0"/>
    <w:rsid w:val="006B3272"/>
    <w:rsid w:val="006B6D58"/>
    <w:rsid w:val="006C210A"/>
    <w:rsid w:val="007162CA"/>
    <w:rsid w:val="00734C7A"/>
    <w:rsid w:val="00745BF2"/>
    <w:rsid w:val="00770EBC"/>
    <w:rsid w:val="00775CB3"/>
    <w:rsid w:val="007B35AA"/>
    <w:rsid w:val="007B5256"/>
    <w:rsid w:val="007F2261"/>
    <w:rsid w:val="008155A7"/>
    <w:rsid w:val="00815A2C"/>
    <w:rsid w:val="00856A8E"/>
    <w:rsid w:val="0086173B"/>
    <w:rsid w:val="008719B1"/>
    <w:rsid w:val="008769FE"/>
    <w:rsid w:val="0089401F"/>
    <w:rsid w:val="008D4012"/>
    <w:rsid w:val="008D5764"/>
    <w:rsid w:val="008F2EC3"/>
    <w:rsid w:val="00903B30"/>
    <w:rsid w:val="009255A1"/>
    <w:rsid w:val="009314DA"/>
    <w:rsid w:val="00950AFB"/>
    <w:rsid w:val="00954186"/>
    <w:rsid w:val="0095583E"/>
    <w:rsid w:val="009625D7"/>
    <w:rsid w:val="00971F8E"/>
    <w:rsid w:val="0098441C"/>
    <w:rsid w:val="009B7434"/>
    <w:rsid w:val="009D01FC"/>
    <w:rsid w:val="00AA29ED"/>
    <w:rsid w:val="00AD3B2A"/>
    <w:rsid w:val="00AE46A5"/>
    <w:rsid w:val="00AF063E"/>
    <w:rsid w:val="00B13FDE"/>
    <w:rsid w:val="00B27BA1"/>
    <w:rsid w:val="00B329A5"/>
    <w:rsid w:val="00B74D07"/>
    <w:rsid w:val="00B85FA5"/>
    <w:rsid w:val="00BA7DC2"/>
    <w:rsid w:val="00BE6460"/>
    <w:rsid w:val="00C1014E"/>
    <w:rsid w:val="00C12BF1"/>
    <w:rsid w:val="00C25B11"/>
    <w:rsid w:val="00C44395"/>
    <w:rsid w:val="00C505F5"/>
    <w:rsid w:val="00C561B7"/>
    <w:rsid w:val="00C72217"/>
    <w:rsid w:val="00C7781A"/>
    <w:rsid w:val="00CA5E44"/>
    <w:rsid w:val="00CF1202"/>
    <w:rsid w:val="00D06386"/>
    <w:rsid w:val="00D12A5A"/>
    <w:rsid w:val="00D30FAB"/>
    <w:rsid w:val="00D55173"/>
    <w:rsid w:val="00D61E55"/>
    <w:rsid w:val="00D73907"/>
    <w:rsid w:val="00D80354"/>
    <w:rsid w:val="00DB57F5"/>
    <w:rsid w:val="00DF13DF"/>
    <w:rsid w:val="00E1773D"/>
    <w:rsid w:val="00E26FC2"/>
    <w:rsid w:val="00E306B2"/>
    <w:rsid w:val="00E31653"/>
    <w:rsid w:val="00E34DE1"/>
    <w:rsid w:val="00E40F6E"/>
    <w:rsid w:val="00E51B5B"/>
    <w:rsid w:val="00EB6AD9"/>
    <w:rsid w:val="00EE2BAA"/>
    <w:rsid w:val="00EE398F"/>
    <w:rsid w:val="00EE714A"/>
    <w:rsid w:val="00EF1EB5"/>
    <w:rsid w:val="00F02C03"/>
    <w:rsid w:val="00F35116"/>
    <w:rsid w:val="00FD196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04E08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505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file:///E:\2018\oct\3%20oct\351\-https:\people.maths.ox.ac.uk\macdonald\errh\101_analysis_bedtime_stories_(epsilon_red_riding_hood)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eople.maths.ox.ac.uk/macdonald/errh/101_analysis_bedtime_stories_(epsilon_red_riding_hood)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3567B9-2036-4A8D-A4D9-00E0F9DF4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2</cp:revision>
  <cp:lastPrinted>2018-10-03T14:06:00Z</cp:lastPrinted>
  <dcterms:created xsi:type="dcterms:W3CDTF">2018-10-03T14:09:00Z</dcterms:created>
  <dcterms:modified xsi:type="dcterms:W3CDTF">2018-10-03T14:09:00Z</dcterms:modified>
</cp:coreProperties>
</file>